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307EFE" w:rsidRDefault="00723A26" w:rsidP="00B6656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1.3pt;margin-top:-21pt;width:488.35pt;height:83.6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Pr="00307EFE" w:rsidRDefault="00246474">
      <w:pPr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246474" w:rsidRPr="00F75532" w:rsidRDefault="00E72CA6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5532">
        <w:rPr>
          <w:rFonts w:ascii="Times New Roman" w:hAnsi="Times New Roman" w:cs="Times New Roman"/>
          <w:b/>
          <w:sz w:val="24"/>
          <w:szCs w:val="24"/>
        </w:rPr>
        <w:t>SHASTRI CONFERENCE AND LECTURE SERIES GRANT (SCLSG)</w:t>
      </w:r>
    </w:p>
    <w:p w:rsidR="000F0509" w:rsidRPr="00F75532" w:rsidRDefault="000550EE" w:rsidP="00B6656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5532">
        <w:rPr>
          <w:rFonts w:ascii="Times New Roman" w:hAnsi="Times New Roman" w:cs="Times New Roman"/>
          <w:b/>
          <w:sz w:val="24"/>
          <w:szCs w:val="24"/>
        </w:rPr>
        <w:t>CONFERENCE/SYMPOSI</w:t>
      </w:r>
      <w:r w:rsidR="006B0BE7">
        <w:rPr>
          <w:rFonts w:ascii="Times New Roman" w:hAnsi="Times New Roman" w:cs="Times New Roman"/>
          <w:b/>
          <w:sz w:val="24"/>
          <w:szCs w:val="24"/>
        </w:rPr>
        <w:t>UM</w:t>
      </w:r>
    </w:p>
    <w:p w:rsidR="000550EE" w:rsidRPr="00AC383F" w:rsidRDefault="000550EE" w:rsidP="00B6656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46474" w:rsidRPr="00AC383F" w:rsidRDefault="00E72CA6" w:rsidP="00B6656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383F">
        <w:rPr>
          <w:rFonts w:ascii="Times New Roman" w:hAnsi="Times New Roman" w:cs="Times New Roman"/>
          <w:b/>
          <w:sz w:val="24"/>
          <w:szCs w:val="24"/>
        </w:rPr>
        <w:t>APPLICATION FORM 202</w:t>
      </w:r>
      <w:r w:rsidR="00307EFE" w:rsidRPr="00AC383F">
        <w:rPr>
          <w:rFonts w:ascii="Times New Roman" w:hAnsi="Times New Roman" w:cs="Times New Roman"/>
          <w:b/>
          <w:sz w:val="24"/>
          <w:szCs w:val="24"/>
        </w:rPr>
        <w:t>2</w:t>
      </w:r>
      <w:r w:rsidRPr="00AC383F">
        <w:rPr>
          <w:rFonts w:ascii="Times New Roman" w:hAnsi="Times New Roman" w:cs="Times New Roman"/>
          <w:b/>
          <w:sz w:val="24"/>
          <w:szCs w:val="24"/>
        </w:rPr>
        <w:t>-2</w:t>
      </w:r>
      <w:r w:rsidR="00307EFE" w:rsidRPr="00AC383F">
        <w:rPr>
          <w:rFonts w:ascii="Times New Roman" w:hAnsi="Times New Roman" w:cs="Times New Roman"/>
          <w:b/>
          <w:sz w:val="24"/>
          <w:szCs w:val="24"/>
        </w:rPr>
        <w:t>3</w:t>
      </w:r>
    </w:p>
    <w:p w:rsidR="00246474" w:rsidRPr="00307EFE" w:rsidRDefault="00246474">
      <w:pPr>
        <w:spacing w:after="0" w:line="24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RPr="00307EFE" w:rsidTr="00F5772F">
        <w:trPr>
          <w:trHeight w:val="625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Organizer of the academic event: __________________________________________</w:t>
            </w:r>
          </w:p>
        </w:tc>
      </w:tr>
      <w:tr w:rsidR="00F5772F" w:rsidRPr="00307EFE" w:rsidTr="00D318C3">
        <w:trPr>
          <w:trHeight w:val="617"/>
          <w:jc w:val="center"/>
        </w:trPr>
        <w:tc>
          <w:tcPr>
            <w:tcW w:w="10181" w:type="dxa"/>
            <w:gridSpan w:val="2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Mailing address of Institution: </w:t>
            </w: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E-mail: </w:t>
            </w: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Contact Number:</w:t>
            </w:r>
          </w:p>
          <w:p w:rsidR="00F5772F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Team Members: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Please indicate whether you are associated with a SICI member institution of good standing or not.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>
        <w:trPr>
          <w:trHeight w:val="887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List any awards previously received under Shastri Indo-Canadian Institute: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Tick (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√)</m:t>
              </m:r>
            </m:oMath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 the proposed activity:</w:t>
            </w:r>
          </w:p>
        </w:tc>
      </w:tr>
      <w:tr w:rsidR="00F5772F" w:rsidRPr="00307EFE" w:rsidTr="002D0DD3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hidden="0" allowOverlap="1" wp14:anchorId="3924CC6F" wp14:editId="53C395D7">
                      <wp:simplePos x="0" y="0"/>
                      <wp:positionH relativeFrom="column">
                        <wp:posOffset>1723528</wp:posOffset>
                      </wp:positionH>
                      <wp:positionV relativeFrom="paragraph">
                        <wp:posOffset>178435</wp:posOffset>
                      </wp:positionV>
                      <wp:extent cx="336550" cy="179705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1797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F5772F" w:rsidRDefault="00F5772F" w:rsidP="00F5772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924CC6F" id="Rectangle 4" o:spid="_x0000_s1026" style="position:absolute;margin-left:135.7pt;margin-top:14.05pt;width:26.5pt;height:14.1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F5772F" w:rsidRDefault="00F5772F" w:rsidP="00F5772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F5772F" w:rsidRPr="00307EFE" w:rsidRDefault="00F5772F" w:rsidP="00F5772F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Conference</w:t>
            </w:r>
          </w:p>
          <w:p w:rsidR="00F5772F" w:rsidRPr="00307EFE" w:rsidRDefault="00F5772F" w:rsidP="00F5772F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hidden="0" allowOverlap="1" wp14:anchorId="115838F1" wp14:editId="008D353E">
                      <wp:simplePos x="0" y="0"/>
                      <wp:positionH relativeFrom="column">
                        <wp:posOffset>1723942</wp:posOffset>
                      </wp:positionH>
                      <wp:positionV relativeFrom="paragraph">
                        <wp:posOffset>166950</wp:posOffset>
                      </wp:positionV>
                      <wp:extent cx="336550" cy="225287"/>
                      <wp:effectExtent l="0" t="0" r="2540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2252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F5772F" w:rsidRDefault="00F5772F" w:rsidP="00F5772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5838F1" id="Rectangle 3" o:spid="_x0000_s1027" style="position:absolute;left:0;text-align:left;margin-left:135.75pt;margin-top:13.15pt;width:26.5pt;height:17.75pt;z-index:25167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F5772F" w:rsidRDefault="00F5772F" w:rsidP="00F5772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F5772F" w:rsidRPr="00307EFE" w:rsidRDefault="00F5772F" w:rsidP="00F5772F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Symposium               </w:t>
            </w:r>
          </w:p>
          <w:p w:rsidR="00F5772F" w:rsidRPr="00307EFE" w:rsidRDefault="00F5772F" w:rsidP="00F5772F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Any other, Specify______________________________________________________________</w:t>
            </w: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772F" w:rsidRPr="00307EFE" w:rsidRDefault="00F5772F" w:rsidP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772F" w:rsidRPr="00307EFE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F5772F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F5772F" w:rsidRPr="00307EFE" w:rsidRDefault="00F5772F" w:rsidP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tle of the Conference/Symposium </w:t>
            </w: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proposed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:rsidR="00F5772F" w:rsidRPr="00307EFE" w:rsidRDefault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307EFE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bstracts </w:t>
            </w:r>
            <w:r w:rsidR="000F0509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 words)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307EFE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description of the proposed </w:t>
            </w:r>
            <w:r w:rsidR="00307EFE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ctivity 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 </w:t>
            </w: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000 words.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 w:rsidTr="00307EFE">
        <w:trPr>
          <w:trHeight w:val="4348"/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307EFE" w:rsidRDefault="00E72CA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An itemized budget under the below mentioned heads </w:t>
            </w:r>
          </w:p>
          <w:p w:rsidR="00246474" w:rsidRPr="00307EFE" w:rsidRDefault="00E72CA6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tbl>
            <w:tblPr>
              <w:tblStyle w:val="TableGrid"/>
              <w:tblW w:w="9262" w:type="dxa"/>
              <w:tblLayout w:type="fixed"/>
              <w:tblLook w:val="0400" w:firstRow="0" w:lastRow="0" w:firstColumn="0" w:lastColumn="0" w:noHBand="0" w:noVBand="1"/>
            </w:tblPr>
            <w:tblGrid>
              <w:gridCol w:w="1099"/>
              <w:gridCol w:w="5441"/>
              <w:gridCol w:w="2722"/>
            </w:tblGrid>
            <w:tr w:rsidR="00246474" w:rsidRPr="00307EFE" w:rsidTr="00F5772F">
              <w:trPr>
                <w:trHeight w:val="459"/>
              </w:trPr>
              <w:tc>
                <w:tcPr>
                  <w:tcW w:w="1099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307EF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No</w:t>
                  </w:r>
                  <w:proofErr w:type="spellEnd"/>
                  <w:r w:rsidRPr="00307EF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5441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Description</w:t>
                  </w:r>
                </w:p>
              </w:tc>
              <w:tc>
                <w:tcPr>
                  <w:tcW w:w="2722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 (in Rs.)</w:t>
                  </w:r>
                </w:p>
              </w:tc>
            </w:tr>
            <w:tr w:rsidR="00246474" w:rsidRPr="00307EFE" w:rsidTr="00F5772F">
              <w:trPr>
                <w:trHeight w:val="351"/>
              </w:trPr>
              <w:tc>
                <w:tcPr>
                  <w:tcW w:w="1099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  <w:r w:rsidR="00AA4070" w:rsidRPr="00307EF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5441" w:type="dxa"/>
                </w:tcPr>
                <w:p w:rsidR="00246474" w:rsidRPr="00307EFE" w:rsidRDefault="00E72CA6" w:rsidP="00D00022">
                  <w:pPr>
                    <w:spacing w:after="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onorarium for Indian/Canadian Resource Person/s</w:t>
                  </w:r>
                </w:p>
              </w:tc>
              <w:tc>
                <w:tcPr>
                  <w:tcW w:w="2722" w:type="dxa"/>
                </w:tcPr>
                <w:p w:rsidR="00246474" w:rsidRPr="00307EFE" w:rsidRDefault="00E72CA6">
                  <w:pPr>
                    <w:spacing w:after="0"/>
                    <w:ind w:left="28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  <w:p w:rsidR="00246474" w:rsidRPr="00307EFE" w:rsidRDefault="00246474">
                  <w:pPr>
                    <w:spacing w:after="0"/>
                    <w:ind w:left="28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307EFE" w:rsidTr="00F5772F">
              <w:trPr>
                <w:trHeight w:val="202"/>
              </w:trPr>
              <w:tc>
                <w:tcPr>
                  <w:tcW w:w="1099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5441" w:type="dxa"/>
                </w:tcPr>
                <w:p w:rsidR="00246474" w:rsidRPr="00307EFE" w:rsidRDefault="00E72CA6" w:rsidP="00D0002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ebcasting and other charges</w:t>
                  </w:r>
                </w:p>
              </w:tc>
              <w:tc>
                <w:tcPr>
                  <w:tcW w:w="2722" w:type="dxa"/>
                </w:tcPr>
                <w:p w:rsidR="00246474" w:rsidRPr="00307EFE" w:rsidRDefault="00246474">
                  <w:pPr>
                    <w:spacing w:after="0"/>
                    <w:ind w:left="28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307EFE" w:rsidTr="00F5772F">
              <w:trPr>
                <w:trHeight w:val="338"/>
              </w:trPr>
              <w:tc>
                <w:tcPr>
                  <w:tcW w:w="1099" w:type="dxa"/>
                </w:tcPr>
                <w:p w:rsidR="00246474" w:rsidRPr="00307EFE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5441" w:type="dxa"/>
                </w:tcPr>
                <w:p w:rsidR="00246474" w:rsidRPr="00307EFE" w:rsidRDefault="00E72CA6" w:rsidP="00D00022">
                  <w:pPr>
                    <w:spacing w:after="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Miscellaneous expenses</w:t>
                  </w:r>
                </w:p>
              </w:tc>
              <w:tc>
                <w:tcPr>
                  <w:tcW w:w="2722" w:type="dxa"/>
                </w:tcPr>
                <w:p w:rsidR="00246474" w:rsidRPr="00307EFE" w:rsidRDefault="00246474">
                  <w:pPr>
                    <w:spacing w:after="0"/>
                    <w:ind w:left="4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307EFE" w:rsidTr="00F5772F">
              <w:trPr>
                <w:trHeight w:val="189"/>
              </w:trPr>
              <w:tc>
                <w:tcPr>
                  <w:tcW w:w="1099" w:type="dxa"/>
                </w:tcPr>
                <w:p w:rsidR="00246474" w:rsidRPr="00307EFE" w:rsidRDefault="00E72CA6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441" w:type="dxa"/>
                </w:tcPr>
                <w:p w:rsidR="00246474" w:rsidRPr="00307EFE" w:rsidRDefault="00E72CA6">
                  <w:pPr>
                    <w:spacing w:after="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b-total</w:t>
                  </w:r>
                </w:p>
              </w:tc>
              <w:tc>
                <w:tcPr>
                  <w:tcW w:w="2722" w:type="dxa"/>
                </w:tcPr>
                <w:p w:rsidR="00246474" w:rsidRPr="00307EFE" w:rsidRDefault="00246474">
                  <w:pPr>
                    <w:spacing w:after="0"/>
                    <w:ind w:left="16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307EFE" w:rsidTr="00F5772F">
              <w:trPr>
                <w:trHeight w:val="202"/>
              </w:trPr>
              <w:tc>
                <w:tcPr>
                  <w:tcW w:w="1099" w:type="dxa"/>
                </w:tcPr>
                <w:p w:rsidR="00246474" w:rsidRPr="00307EFE" w:rsidRDefault="00246474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441" w:type="dxa"/>
                </w:tcPr>
                <w:p w:rsidR="00246474" w:rsidRPr="00307EFE" w:rsidRDefault="00E72CA6">
                  <w:pPr>
                    <w:spacing w:after="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</w:tc>
              <w:tc>
                <w:tcPr>
                  <w:tcW w:w="2722" w:type="dxa"/>
                </w:tcPr>
                <w:p w:rsidR="00246474" w:rsidRPr="00307EFE" w:rsidRDefault="00246474">
                  <w:pPr>
                    <w:spacing w:after="0"/>
                    <w:ind w:left="16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307EFE" w:rsidTr="00F5772F">
              <w:trPr>
                <w:trHeight w:val="202"/>
              </w:trPr>
              <w:tc>
                <w:tcPr>
                  <w:tcW w:w="1099" w:type="dxa"/>
                </w:tcPr>
                <w:p w:rsidR="00246474" w:rsidRPr="00307EFE" w:rsidRDefault="00246474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441" w:type="dxa"/>
                </w:tcPr>
                <w:p w:rsidR="00246474" w:rsidRPr="00307EFE" w:rsidRDefault="00E72CA6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07EF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722" w:type="dxa"/>
                </w:tcPr>
                <w:p w:rsidR="00246474" w:rsidRPr="00307EFE" w:rsidRDefault="00246474">
                  <w:pPr>
                    <w:spacing w:after="0"/>
                    <w:ind w:left="16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246474" w:rsidRPr="00307EFE" w:rsidRDefault="00E72CA6" w:rsidP="000F0509">
            <w:pPr>
              <w:spacing w:before="2"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</w:t>
            </w: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307EFE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atest curriculum vitae of the </w:t>
            </w:r>
            <w:r w:rsid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ganizer/ co-organizer 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vited distinguished </w:t>
            </w: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speakers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A4070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307EFE" w:rsidRDefault="00E72CA6" w:rsidP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heduled date</w:t>
            </w:r>
            <w:r w:rsidR="00A64FA1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he activity</w:t>
            </w:r>
            <w:r w:rsidR="00A64FA1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772F" w:rsidRPr="00307EFE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F5772F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9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F5772F" w:rsidRPr="00307EFE" w:rsidRDefault="00307EFE" w:rsidP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re the p</w:t>
            </w:r>
            <w:r w:rsidR="00F5772F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blication plan, if any</w:t>
            </w:r>
          </w:p>
          <w:p w:rsidR="00F5772F" w:rsidRPr="00307EFE" w:rsidRDefault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BD6A88"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307EFE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ck list</w:t>
            </w:r>
          </w:p>
        </w:tc>
      </w:tr>
      <w:tr w:rsidR="00246474" w:rsidRPr="00307EFE" w:rsidTr="00F5772F">
        <w:trPr>
          <w:trHeight w:val="230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307EFE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246474" w:rsidRPr="00307EFE" w:rsidRDefault="00E72CA6" w:rsidP="000F05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of Participants</w:t>
            </w:r>
            <w:r w:rsidRPr="00307EF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8" style="position:absolute;left:0;text-align:left;margin-left:165.75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46474" w:rsidRPr="00307EFE" w:rsidRDefault="000F0509" w:rsidP="000F05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123440</wp:posOffset>
                      </wp:positionH>
                      <wp:positionV relativeFrom="paragraph">
                        <wp:posOffset>384313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9" style="position:absolute;left:0;text-align:left;margin-left:167.2pt;margin-top:30.2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307EF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117090</wp:posOffset>
                      </wp:positionH>
                      <wp:positionV relativeFrom="paragraph">
                        <wp:posOffset>34925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30" style="position:absolute;left:0;text-align:left;margin-left:166.7pt;margin-top:2.7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udRIAIAAGE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orsement letter</w:t>
            </w:r>
            <w:r w:rsidRPr="00307E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="00E72CA6" w:rsidRPr="00307EFE">
              <w:rPr>
                <w:rFonts w:ascii="Times New Roman" w:hAnsi="Times New Roman" w:cs="Times New Roman"/>
                <w:sz w:val="24"/>
                <w:szCs w:val="24"/>
              </w:rPr>
              <w:t>Latest curriculum vitae</w:t>
            </w:r>
          </w:p>
        </w:tc>
      </w:tr>
      <w:tr w:rsidR="00246474" w:rsidRPr="00307EFE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307EFE" w:rsidRDefault="00F577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D00022" w:rsidRPr="00307E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 xml:space="preserve">Signature of </w:t>
            </w:r>
            <w:r w:rsidR="00723A26" w:rsidRPr="00307EFE">
              <w:rPr>
                <w:rFonts w:ascii="Times New Roman" w:hAnsi="Times New Roman" w:cs="Times New Roman"/>
                <w:sz w:val="24"/>
                <w:szCs w:val="24"/>
              </w:rPr>
              <w:t>Organizer</w:t>
            </w:r>
            <w:bookmarkStart w:id="0" w:name="_GoBack"/>
            <w:bookmarkEnd w:id="0"/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46474" w:rsidRPr="00307EFE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307EFE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7EFE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  <w:p w:rsidR="00246474" w:rsidRPr="00307EFE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46474" w:rsidRPr="00307EFE" w:rsidRDefault="002464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46474" w:rsidRPr="00307EFE" w:rsidRDefault="00246474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sectPr w:rsidR="00246474" w:rsidRPr="00307EFE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qQUAB43EMywAAAA="/>
  </w:docVars>
  <w:rsids>
    <w:rsidRoot w:val="00246474"/>
    <w:rsid w:val="000550EE"/>
    <w:rsid w:val="000F0509"/>
    <w:rsid w:val="001D03D3"/>
    <w:rsid w:val="0020081D"/>
    <w:rsid w:val="00246474"/>
    <w:rsid w:val="00307EFE"/>
    <w:rsid w:val="0048200D"/>
    <w:rsid w:val="00550DC7"/>
    <w:rsid w:val="00645F2A"/>
    <w:rsid w:val="006B0BE7"/>
    <w:rsid w:val="00723A26"/>
    <w:rsid w:val="00A64FA1"/>
    <w:rsid w:val="00AA4070"/>
    <w:rsid w:val="00AC383F"/>
    <w:rsid w:val="00B66563"/>
    <w:rsid w:val="00BD6A88"/>
    <w:rsid w:val="00D00022"/>
    <w:rsid w:val="00E72CA6"/>
    <w:rsid w:val="00F5772F"/>
    <w:rsid w:val="00F75532"/>
    <w:rsid w:val="00FD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D7D1289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71</cp:revision>
  <dcterms:created xsi:type="dcterms:W3CDTF">2020-11-18T11:39:00Z</dcterms:created>
  <dcterms:modified xsi:type="dcterms:W3CDTF">2022-08-10T09:05:00Z</dcterms:modified>
</cp:coreProperties>
</file>